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A0085" w14:textId="0ABF909B" w:rsidR="00A3423C" w:rsidRPr="00A3423C" w:rsidRDefault="00A3423C" w:rsidP="00A3423C">
      <w:pPr>
        <w:jc w:val="center"/>
        <w:rPr>
          <w:b/>
          <w:sz w:val="32"/>
        </w:rPr>
      </w:pPr>
      <w:r w:rsidRPr="00A3423C">
        <w:rPr>
          <w:b/>
          <w:sz w:val="32"/>
        </w:rPr>
        <w:t>CSC 2500: Unix Programming Lab</w:t>
      </w:r>
    </w:p>
    <w:p w14:paraId="2FB2B799" w14:textId="30EE9454" w:rsidR="00A3423C" w:rsidRPr="00A3423C" w:rsidRDefault="00A3423C" w:rsidP="00A3423C">
      <w:pPr>
        <w:jc w:val="center"/>
        <w:rPr>
          <w:b/>
          <w:sz w:val="32"/>
        </w:rPr>
      </w:pPr>
      <w:r w:rsidRPr="00A3423C">
        <w:rPr>
          <w:b/>
          <w:sz w:val="32"/>
        </w:rPr>
        <w:t>LAB 0</w:t>
      </w:r>
      <w:r w:rsidR="00003931">
        <w:rPr>
          <w:b/>
          <w:sz w:val="32"/>
        </w:rPr>
        <w:t>1</w:t>
      </w:r>
      <w:bookmarkStart w:id="0" w:name="_GoBack"/>
      <w:bookmarkEnd w:id="0"/>
    </w:p>
    <w:p w14:paraId="481BAD5B" w14:textId="3207D272" w:rsidR="00CD3544" w:rsidRDefault="00CD3544"/>
    <w:p w14:paraId="71212791" w14:textId="77777777" w:rsidR="00A3423C" w:rsidRDefault="00A3423C"/>
    <w:p w14:paraId="68D66734" w14:textId="03C4DFDE" w:rsidR="00CD3544" w:rsidRDefault="00066D26">
      <w:pPr>
        <w:numPr>
          <w:ilvl w:val="0"/>
          <w:numId w:val="5"/>
        </w:numPr>
      </w:pPr>
      <w:r>
        <w:t>How can you determine what shell you are running?</w:t>
      </w:r>
      <w:r w:rsidR="008749A2">
        <w:t xml:space="preserve"> (5)</w:t>
      </w:r>
      <w:r>
        <w:br/>
      </w:r>
    </w:p>
    <w:p w14:paraId="32CCF1C2" w14:textId="77777777" w:rsidR="00A3423C" w:rsidRDefault="00A3423C" w:rsidP="00A3423C">
      <w:pPr>
        <w:ind w:left="720"/>
      </w:pPr>
    </w:p>
    <w:p w14:paraId="750A1946" w14:textId="6E7F2663" w:rsidR="00CD3544" w:rsidRDefault="00CD3544">
      <w:pPr>
        <w:ind w:left="720"/>
      </w:pPr>
    </w:p>
    <w:p w14:paraId="577BF9E1" w14:textId="77777777" w:rsidR="00A3423C" w:rsidRDefault="00066D26">
      <w:pPr>
        <w:numPr>
          <w:ilvl w:val="0"/>
          <w:numId w:val="5"/>
        </w:numPr>
      </w:pPr>
      <w:r>
        <w:t>Briefly, what information does the ––help option display for the tar utility? How would you display this information one screen at a time? (5)</w:t>
      </w:r>
      <w:r>
        <w:br/>
      </w:r>
    </w:p>
    <w:p w14:paraId="1F788CCA" w14:textId="32AAA4AB" w:rsidR="00CD3544" w:rsidRDefault="00066D26" w:rsidP="00A3423C">
      <w:pPr>
        <w:ind w:left="720"/>
      </w:pPr>
      <w:r>
        <w:br/>
      </w:r>
    </w:p>
    <w:p w14:paraId="6EBDECAF" w14:textId="635D4653" w:rsidR="00CD3544" w:rsidRDefault="00066D26">
      <w:pPr>
        <w:numPr>
          <w:ilvl w:val="0"/>
          <w:numId w:val="5"/>
        </w:numPr>
      </w:pPr>
      <w:r>
        <w:t>How would you display a list of utilities that compress files? (5)</w:t>
      </w:r>
      <w:r>
        <w:br/>
      </w:r>
    </w:p>
    <w:p w14:paraId="0C5FBB11" w14:textId="77777777" w:rsidR="00A3423C" w:rsidRDefault="00A3423C" w:rsidP="00A3423C">
      <w:pPr>
        <w:ind w:left="720"/>
      </w:pPr>
    </w:p>
    <w:p w14:paraId="072DE479" w14:textId="4F73B60A" w:rsidR="00CD3544" w:rsidRDefault="00066D26">
      <w:pPr>
        <w:numPr>
          <w:ilvl w:val="0"/>
          <w:numId w:val="5"/>
        </w:numPr>
      </w:pPr>
      <w:r>
        <w:t>The example on page 35 shows that man pages for passwd appear in sections 1 and 5 of the system manual. Explain how you can use man to determine which sections of the system manual contain a manual page with a given name. (</w:t>
      </w:r>
      <w:r w:rsidR="00A3423C">
        <w:t>10</w:t>
      </w:r>
      <w:r>
        <w:t>)</w:t>
      </w:r>
    </w:p>
    <w:p w14:paraId="284DE461" w14:textId="4F9837A4" w:rsidR="00CD3544" w:rsidRDefault="00CD3544">
      <w:pPr>
        <w:ind w:left="720"/>
      </w:pPr>
    </w:p>
    <w:p w14:paraId="1D9B7ED3" w14:textId="77777777" w:rsidR="00A3423C" w:rsidRDefault="00A3423C">
      <w:pPr>
        <w:ind w:left="720"/>
      </w:pPr>
    </w:p>
    <w:p w14:paraId="4F3F21A6" w14:textId="48EA3B6C" w:rsidR="00CD3544" w:rsidRDefault="00066D26">
      <w:pPr>
        <w:numPr>
          <w:ilvl w:val="0"/>
          <w:numId w:val="5"/>
        </w:numPr>
      </w:pPr>
      <w:r>
        <w:t>How would you find out which Linux utilities create and work with archive files? (5)</w:t>
      </w:r>
    </w:p>
    <w:p w14:paraId="6BAB54FF" w14:textId="77777777" w:rsidR="00CD3544" w:rsidRDefault="00CD3544">
      <w:pPr>
        <w:ind w:left="720"/>
        <w:rPr>
          <w:color w:val="0000FF"/>
        </w:rPr>
      </w:pPr>
    </w:p>
    <w:p w14:paraId="26E8B67F" w14:textId="77777777" w:rsidR="00CD3544" w:rsidRDefault="00CD3544"/>
    <w:p w14:paraId="5BC1B143" w14:textId="77777777" w:rsidR="00CD3544" w:rsidRDefault="00066D26">
      <w:r>
        <w:t xml:space="preserve"> </w:t>
      </w:r>
    </w:p>
    <w:p w14:paraId="30BA4C88" w14:textId="0D9B43C2" w:rsidR="00CD3544" w:rsidRDefault="00066D26" w:rsidP="00A15D51">
      <w:pPr>
        <w:pStyle w:val="ListParagraph"/>
        <w:numPr>
          <w:ilvl w:val="0"/>
          <w:numId w:val="2"/>
        </w:numPr>
      </w:pPr>
      <w:r>
        <w:t>What happens when you give the following commands if the file named done already exists? (10)</w:t>
      </w:r>
    </w:p>
    <w:p w14:paraId="7616BFA4" w14:textId="08840FA2" w:rsidR="00CD3544" w:rsidRDefault="00066D26">
      <w:pPr>
        <w:numPr>
          <w:ilvl w:val="1"/>
          <w:numId w:val="2"/>
        </w:numPr>
      </w:pPr>
      <w:r>
        <w:t>$ cp to_do done</w:t>
      </w:r>
    </w:p>
    <w:p w14:paraId="61C2E64B" w14:textId="4680A648" w:rsidR="00CD3544" w:rsidRDefault="00066D26">
      <w:pPr>
        <w:numPr>
          <w:ilvl w:val="1"/>
          <w:numId w:val="2"/>
        </w:numPr>
      </w:pPr>
      <w:r>
        <w:t>$ mv to_do done</w:t>
      </w:r>
    </w:p>
    <w:p w14:paraId="0D09C4DC" w14:textId="77777777" w:rsidR="00CD3544" w:rsidRDefault="00CD3544">
      <w:pPr>
        <w:ind w:left="1440"/>
      </w:pPr>
    </w:p>
    <w:p w14:paraId="2FDD7B01" w14:textId="77777777" w:rsidR="00CD3544" w:rsidRDefault="00CD3544">
      <w:pPr>
        <w:ind w:left="720"/>
        <w:rPr>
          <w:color w:val="1F497D"/>
        </w:rPr>
      </w:pPr>
    </w:p>
    <w:p w14:paraId="5EC4A41D" w14:textId="5671F961" w:rsidR="00CD3544" w:rsidRDefault="00066D26">
      <w:pPr>
        <w:numPr>
          <w:ilvl w:val="0"/>
          <w:numId w:val="2"/>
        </w:numPr>
      </w:pPr>
      <w:r>
        <w:t>What is the result of giving the which utility the name of a command that resides in a directory that is not in your search path? (5)</w:t>
      </w:r>
    </w:p>
    <w:p w14:paraId="35BF9C09" w14:textId="6F334F7E" w:rsidR="00CD3544" w:rsidRDefault="00CD3544">
      <w:pPr>
        <w:ind w:left="1440"/>
        <w:rPr>
          <w:color w:val="0000FF"/>
        </w:rPr>
      </w:pPr>
    </w:p>
    <w:p w14:paraId="12D1D931" w14:textId="77777777" w:rsidR="00CD3544" w:rsidRDefault="00CD3544">
      <w:pPr>
        <w:rPr>
          <w:color w:val="1F497D"/>
        </w:rPr>
      </w:pPr>
    </w:p>
    <w:p w14:paraId="1785F110" w14:textId="5A5225AD" w:rsidR="00CD3544" w:rsidRDefault="00066D26" w:rsidP="00A15D51">
      <w:pPr>
        <w:pStyle w:val="ListParagraph"/>
        <w:numPr>
          <w:ilvl w:val="0"/>
          <w:numId w:val="2"/>
        </w:numPr>
      </w:pPr>
      <w:r>
        <w:t>Try giving these two commands: (10)</w:t>
      </w:r>
    </w:p>
    <w:p w14:paraId="087DB880" w14:textId="77777777" w:rsidR="00CD3544" w:rsidRDefault="00066D26">
      <w:pPr>
        <w:ind w:left="1440"/>
      </w:pPr>
      <w:r>
        <w:t>$ echo cat</w:t>
      </w:r>
    </w:p>
    <w:p w14:paraId="5A1BB721" w14:textId="77777777" w:rsidR="00CD3544" w:rsidRDefault="00066D26">
      <w:pPr>
        <w:ind w:left="1440"/>
      </w:pPr>
      <w:r>
        <w:t>$ cat echo</w:t>
      </w:r>
    </w:p>
    <w:p w14:paraId="092DA1A7" w14:textId="4465BD5B" w:rsidR="00CD3544" w:rsidRDefault="00066D26">
      <w:pPr>
        <w:ind w:left="1440"/>
        <w:rPr>
          <w:color w:val="0000FF"/>
        </w:rPr>
      </w:pPr>
      <w:r>
        <w:t>Explain the differences between the output of each command.</w:t>
      </w:r>
      <w:r>
        <w:br/>
      </w:r>
      <w:r>
        <w:br/>
      </w:r>
    </w:p>
    <w:p w14:paraId="369F34E6" w14:textId="77777777" w:rsidR="00CD3544" w:rsidRDefault="00CD3544"/>
    <w:p w14:paraId="6FC6F9D5" w14:textId="77777777" w:rsidR="00CD3544" w:rsidRDefault="00CD3544">
      <w:pPr>
        <w:rPr>
          <w:color w:val="1F497D"/>
        </w:rPr>
      </w:pPr>
    </w:p>
    <w:p w14:paraId="3F6B5711" w14:textId="1582CA64" w:rsidR="00CD3544" w:rsidRDefault="00066D26" w:rsidP="00A15D51">
      <w:pPr>
        <w:pStyle w:val="ListParagraph"/>
        <w:numPr>
          <w:ilvl w:val="0"/>
          <w:numId w:val="2"/>
        </w:numPr>
      </w:pPr>
      <w:r>
        <w:lastRenderedPageBreak/>
        <w:t>How can you find out which utilities are available on your system for editing files? Which utilities are available for editing on your system? (</w:t>
      </w:r>
      <w:r w:rsidR="00A3423C">
        <w:t>10</w:t>
      </w:r>
      <w:r>
        <w:t>)</w:t>
      </w:r>
      <w:r>
        <w:br/>
      </w:r>
      <w:r>
        <w:br/>
      </w:r>
    </w:p>
    <w:p w14:paraId="2AADDAC0" w14:textId="4D23CC58" w:rsidR="00CD3544" w:rsidRDefault="00066D26" w:rsidP="00A3423C">
      <w:pPr>
        <w:numPr>
          <w:ilvl w:val="0"/>
          <w:numId w:val="2"/>
        </w:numPr>
      </w:pPr>
      <w:r>
        <w:t>Which command can you use to determine who is logged in on a specific terminal? (5)</w:t>
      </w:r>
      <w:r>
        <w:br/>
      </w:r>
    </w:p>
    <w:p w14:paraId="262F437B" w14:textId="77777777" w:rsidR="00CD3544" w:rsidRDefault="00066D26">
      <w:r>
        <w:t xml:space="preserve"> </w:t>
      </w:r>
    </w:p>
    <w:p w14:paraId="7E3C99D3" w14:textId="0EB0474C" w:rsidR="00CD3544" w:rsidRDefault="00066D26" w:rsidP="00A15D51">
      <w:pPr>
        <w:pStyle w:val="ListParagraph"/>
        <w:numPr>
          <w:ilvl w:val="0"/>
          <w:numId w:val="2"/>
        </w:numPr>
      </w:pPr>
      <w:r>
        <w:t>Is each of the following an absolute pathname, a relative pathname, or a simple filename? (10)</w:t>
      </w:r>
    </w:p>
    <w:p w14:paraId="75E6332D" w14:textId="77777777" w:rsidR="00CD3544" w:rsidRDefault="00066D26" w:rsidP="00A15D51">
      <w:pPr>
        <w:numPr>
          <w:ilvl w:val="1"/>
          <w:numId w:val="2"/>
        </w:numPr>
      </w:pPr>
      <w:r>
        <w:t>Milk_co</w:t>
      </w:r>
    </w:p>
    <w:p w14:paraId="1B464B8C" w14:textId="77777777" w:rsidR="00CD3544" w:rsidRDefault="00066D26" w:rsidP="00A15D51">
      <w:pPr>
        <w:numPr>
          <w:ilvl w:val="1"/>
          <w:numId w:val="2"/>
        </w:numPr>
      </w:pPr>
      <w:r>
        <w:t xml:space="preserve">correspond/business/milk_co </w:t>
      </w:r>
    </w:p>
    <w:p w14:paraId="72CCF99F" w14:textId="77777777" w:rsidR="00CD3544" w:rsidRDefault="00066D26" w:rsidP="00A15D51">
      <w:pPr>
        <w:numPr>
          <w:ilvl w:val="1"/>
          <w:numId w:val="2"/>
        </w:numPr>
      </w:pPr>
      <w:r>
        <w:t>/home/max</w:t>
      </w:r>
    </w:p>
    <w:p w14:paraId="3C9138B5" w14:textId="77777777" w:rsidR="00CD3544" w:rsidRDefault="00066D26" w:rsidP="00A15D51">
      <w:pPr>
        <w:numPr>
          <w:ilvl w:val="1"/>
          <w:numId w:val="2"/>
        </w:numPr>
      </w:pPr>
      <w:r>
        <w:t>/home/max/literature/promo</w:t>
      </w:r>
    </w:p>
    <w:p w14:paraId="2A39399E" w14:textId="77777777" w:rsidR="00CD3544" w:rsidRDefault="00066D26" w:rsidP="00A15D51">
      <w:pPr>
        <w:numPr>
          <w:ilvl w:val="1"/>
          <w:numId w:val="2"/>
        </w:numPr>
      </w:pPr>
      <w:r>
        <w:t>..</w:t>
      </w:r>
    </w:p>
    <w:p w14:paraId="70642F46" w14:textId="71633CBC" w:rsidR="00CD3544" w:rsidRDefault="00066D26" w:rsidP="00A15D51">
      <w:pPr>
        <w:numPr>
          <w:ilvl w:val="1"/>
          <w:numId w:val="2"/>
        </w:numPr>
      </w:pPr>
      <w:r>
        <w:t>Letter.0210</w:t>
      </w:r>
      <w:r>
        <w:br/>
      </w:r>
      <w:r>
        <w:br/>
      </w:r>
      <w:r>
        <w:br/>
      </w:r>
    </w:p>
    <w:p w14:paraId="4E767834" w14:textId="472EEE52" w:rsidR="00CD3544" w:rsidRDefault="00066D26" w:rsidP="00A15D51">
      <w:pPr>
        <w:numPr>
          <w:ilvl w:val="0"/>
          <w:numId w:val="2"/>
        </w:numPr>
      </w:pPr>
      <w:r>
        <w:t>List the commands you can use to perform these operations: (</w:t>
      </w:r>
      <w:r w:rsidR="00A3423C">
        <w:t>10</w:t>
      </w:r>
      <w:r>
        <w:t>)</w:t>
      </w:r>
    </w:p>
    <w:p w14:paraId="31EE52C2" w14:textId="77777777" w:rsidR="00CD3544" w:rsidRDefault="00066D26" w:rsidP="00A15D51">
      <w:pPr>
        <w:numPr>
          <w:ilvl w:val="1"/>
          <w:numId w:val="2"/>
        </w:numPr>
      </w:pPr>
      <w:r>
        <w:t>Make your home directory the working directory</w:t>
      </w:r>
    </w:p>
    <w:p w14:paraId="1C7403B0" w14:textId="2032A1F2" w:rsidR="00CD3544" w:rsidRDefault="00066D26" w:rsidP="00A3423C">
      <w:pPr>
        <w:numPr>
          <w:ilvl w:val="1"/>
          <w:numId w:val="2"/>
        </w:numPr>
        <w:rPr>
          <w:color w:val="1F497D"/>
        </w:rPr>
      </w:pPr>
      <w:r>
        <w:t>Identify the working directory</w:t>
      </w:r>
      <w:r>
        <w:br/>
      </w:r>
    </w:p>
    <w:p w14:paraId="517B8EB0" w14:textId="77777777" w:rsidR="00A3423C" w:rsidRDefault="00A3423C" w:rsidP="00A3423C">
      <w:pPr>
        <w:ind w:left="1440"/>
        <w:rPr>
          <w:color w:val="1F497D"/>
        </w:rPr>
      </w:pPr>
    </w:p>
    <w:p w14:paraId="02761344" w14:textId="57A741B8" w:rsidR="00CD3544" w:rsidRDefault="00066D26" w:rsidP="00A3423C">
      <w:pPr>
        <w:pStyle w:val="ListParagraph"/>
        <w:numPr>
          <w:ilvl w:val="0"/>
          <w:numId w:val="2"/>
        </w:numPr>
      </w:pPr>
      <w:r>
        <w:t>What is an inode? What happens to the inode when you move a file within a filesystem? (10)</w:t>
      </w:r>
      <w:r>
        <w:br/>
      </w:r>
      <w:r>
        <w:br/>
      </w:r>
    </w:p>
    <w:p w14:paraId="09D0EB64" w14:textId="2EE31B65" w:rsidR="00DC4025" w:rsidRDefault="00DC4025" w:rsidP="00DC4025"/>
    <w:p w14:paraId="599EB0C8" w14:textId="37F0C040" w:rsidR="00DC4025" w:rsidRDefault="00DC4025" w:rsidP="00DC4025"/>
    <w:p w14:paraId="2A0C17B1" w14:textId="2CF59CDF" w:rsidR="00DC4025" w:rsidRDefault="00DC4025" w:rsidP="00DC4025"/>
    <w:p w14:paraId="658FD9FF" w14:textId="5AAAF44F" w:rsidR="00DC4025" w:rsidRDefault="00DC4025" w:rsidP="00DC4025"/>
    <w:p w14:paraId="6B6B7162" w14:textId="13E9B204" w:rsidR="00DC4025" w:rsidRDefault="00DC4025" w:rsidP="00DC4025"/>
    <w:p w14:paraId="64D7303B" w14:textId="77777777" w:rsidR="00DC4025" w:rsidRPr="0087625B" w:rsidRDefault="00DC4025" w:rsidP="00DC4025">
      <w:pPr>
        <w:rPr>
          <w:rFonts w:ascii="Times New Roman" w:hAnsi="Times New Roman" w:cs="Times New Roman"/>
          <w:b/>
          <w:bCs/>
          <w:color w:val="FF0000"/>
          <w:sz w:val="32"/>
        </w:rPr>
      </w:pPr>
      <w:r w:rsidRPr="0087625B">
        <w:rPr>
          <w:rFonts w:ascii="Times New Roman" w:hAnsi="Times New Roman" w:cs="Times New Roman"/>
          <w:b/>
          <w:bCs/>
          <w:color w:val="FF0000"/>
          <w:sz w:val="32"/>
        </w:rPr>
        <w:t>Submission:</w:t>
      </w:r>
    </w:p>
    <w:p w14:paraId="2E622851" w14:textId="3E82B6F8" w:rsidR="00DC4025" w:rsidRPr="0087625B" w:rsidRDefault="00DC4025" w:rsidP="00DC4025">
      <w:pPr>
        <w:rPr>
          <w:rFonts w:ascii="Times New Roman" w:eastAsia="Times New Roman" w:hAnsi="Times New Roman" w:cs="Times New Roman"/>
          <w:bCs/>
          <w:color w:val="FF0000"/>
          <w:sz w:val="36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>Submit t</w:t>
      </w:r>
      <w:r w:rsidRPr="0087625B">
        <w:rPr>
          <w:rFonts w:ascii="Times New Roman" w:hAnsi="Times New Roman" w:cs="Times New Roman"/>
          <w:b/>
          <w:bCs/>
          <w:color w:val="FF0000"/>
          <w:sz w:val="32"/>
        </w:rPr>
        <w:t>he completed lab assignment (turn in as a MS doc</w:t>
      </w:r>
      <w:r w:rsidR="001C0AAB">
        <w:rPr>
          <w:rFonts w:ascii="Times New Roman" w:hAnsi="Times New Roman" w:cs="Times New Roman"/>
          <w:b/>
          <w:bCs/>
          <w:color w:val="FF0000"/>
          <w:sz w:val="32"/>
        </w:rPr>
        <w:t xml:space="preserve"> / pdf</w:t>
      </w:r>
      <w:r w:rsidRPr="0087625B">
        <w:rPr>
          <w:rFonts w:ascii="Times New Roman" w:hAnsi="Times New Roman" w:cs="Times New Roman"/>
          <w:b/>
          <w:bCs/>
          <w:color w:val="FF0000"/>
          <w:sz w:val="32"/>
        </w:rPr>
        <w:t>)</w:t>
      </w:r>
      <w:r>
        <w:rPr>
          <w:rFonts w:ascii="Times New Roman" w:hAnsi="Times New Roman" w:cs="Times New Roman"/>
          <w:b/>
          <w:bCs/>
          <w:color w:val="FF0000"/>
          <w:sz w:val="32"/>
        </w:rPr>
        <w:t xml:space="preserve"> on ilearn.</w:t>
      </w:r>
    </w:p>
    <w:p w14:paraId="075F0F36" w14:textId="77777777" w:rsidR="00DC4025" w:rsidRDefault="00DC4025" w:rsidP="00DC4025"/>
    <w:sectPr w:rsidR="00DC40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B75F2"/>
    <w:multiLevelType w:val="multilevel"/>
    <w:tmpl w:val="40902A34"/>
    <w:lvl w:ilvl="0">
      <w:start w:val="1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C865D1D"/>
    <w:multiLevelType w:val="multilevel"/>
    <w:tmpl w:val="EAD6DB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3835E9A"/>
    <w:multiLevelType w:val="multilevel"/>
    <w:tmpl w:val="ED101772"/>
    <w:lvl w:ilvl="0">
      <w:start w:val="1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9AE564A"/>
    <w:multiLevelType w:val="multilevel"/>
    <w:tmpl w:val="32544D84"/>
    <w:lvl w:ilvl="0">
      <w:start w:val="2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D090D1F"/>
    <w:multiLevelType w:val="multilevel"/>
    <w:tmpl w:val="CB5880F4"/>
    <w:lvl w:ilvl="0">
      <w:start w:val="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05F583B"/>
    <w:multiLevelType w:val="multilevel"/>
    <w:tmpl w:val="15FA7652"/>
    <w:lvl w:ilvl="0">
      <w:start w:val="15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0BD0763"/>
    <w:multiLevelType w:val="multilevel"/>
    <w:tmpl w:val="39DC17AA"/>
    <w:lvl w:ilvl="0">
      <w:start w:val="1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TC2sLA0MjWwtDBR0lEKTi0uzszPAykwrAUAqfFLPiwAAAA="/>
  </w:docVars>
  <w:rsids>
    <w:rsidRoot w:val="00CD3544"/>
    <w:rsid w:val="00003931"/>
    <w:rsid w:val="00066D26"/>
    <w:rsid w:val="001C0AAB"/>
    <w:rsid w:val="008749A2"/>
    <w:rsid w:val="00885DD7"/>
    <w:rsid w:val="00A15D51"/>
    <w:rsid w:val="00A3423C"/>
    <w:rsid w:val="00CD3544"/>
    <w:rsid w:val="00DC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EB007"/>
  <w15:docId w15:val="{E4F0EB6A-2388-4F34-AAE1-7C7C7EF05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d Golam Moula Mehedi Hasan</cp:lastModifiedBy>
  <cp:revision>8</cp:revision>
  <dcterms:created xsi:type="dcterms:W3CDTF">2019-01-25T23:16:00Z</dcterms:created>
  <dcterms:modified xsi:type="dcterms:W3CDTF">2020-01-27T23:13:00Z</dcterms:modified>
</cp:coreProperties>
</file>